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710AF65F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CE26B2">
        <w:rPr>
          <w:rFonts w:ascii="Monotype Corsiva" w:hAnsi="Monotype Corsiva"/>
          <w:b/>
          <w:bCs/>
          <w:sz w:val="40"/>
          <w:szCs w:val="40"/>
          <w:u w:val="single"/>
        </w:rPr>
        <w:t>October 14</w:t>
      </w:r>
      <w:r w:rsidR="006D6531" w:rsidRPr="00296524">
        <w:rPr>
          <w:rFonts w:ascii="Monotype Corsiva" w:hAnsi="Monotype Corsiva"/>
          <w:sz w:val="40"/>
          <w:szCs w:val="40"/>
        </w:rPr>
        <w:t>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975848">
        <w:rPr>
          <w:rFonts w:ascii="Monotype Corsiva" w:hAnsi="Monotype Corsiva"/>
          <w:b/>
          <w:bCs/>
          <w:sz w:val="40"/>
          <w:szCs w:val="40"/>
          <w:u w:val="single"/>
        </w:rPr>
        <w:t xml:space="preserve">October </w:t>
      </w:r>
      <w:r w:rsidR="00CE26B2">
        <w:rPr>
          <w:rFonts w:ascii="Monotype Corsiva" w:hAnsi="Monotype Corsiva"/>
          <w:b/>
          <w:bCs/>
          <w:sz w:val="40"/>
          <w:szCs w:val="40"/>
          <w:u w:val="single"/>
        </w:rPr>
        <w:t>18</w:t>
      </w:r>
      <w:r w:rsidR="006D6531">
        <w:rPr>
          <w:rFonts w:ascii="Monotype Corsiva" w:hAnsi="Monotype Corsiva"/>
          <w:sz w:val="40"/>
          <w:szCs w:val="40"/>
        </w:rPr>
        <w:t>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8BE564A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_</w:t>
      </w:r>
      <w:r w:rsidR="00127543">
        <w:rPr>
          <w:rFonts w:ascii="Cambria" w:hAnsi="Cambria"/>
          <w:sz w:val="21"/>
          <w:szCs w:val="21"/>
          <w:u w:val="single"/>
        </w:rPr>
        <w:t xml:space="preserve">AP 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843251" w14:textId="77777777" w:rsidR="00CE26B2" w:rsidRPr="00975848" w:rsidRDefault="00CE26B2" w:rsidP="00CE26B2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75848">
              <w:rPr>
                <w:b/>
                <w:bCs/>
                <w:color w:val="000000" w:themeColor="text1"/>
                <w:sz w:val="20"/>
                <w:szCs w:val="20"/>
              </w:rPr>
              <w:t>Cultural Consequences of Connectivity</w:t>
            </w:r>
          </w:p>
          <w:p w14:paraId="348B21A5" w14:textId="77777777" w:rsidR="00CE26B2" w:rsidRPr="00B51EC6" w:rsidRDefault="00CE26B2" w:rsidP="00CE26B2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9162F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Pr="00B51EC6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</w:p>
          <w:p w14:paraId="58969713" w14:textId="77777777" w:rsidR="00CE26B2" w:rsidRDefault="00CE26B2" w:rsidP="00CE26B2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2094E0B" w14:textId="242E8F77" w:rsidR="00973C8D" w:rsidRPr="00713D07" w:rsidRDefault="00CE26B2" w:rsidP="00CE26B2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9162F">
              <w:rPr>
                <w:b/>
                <w:bCs/>
                <w:color w:val="000000" w:themeColor="text1"/>
                <w:sz w:val="20"/>
                <w:szCs w:val="20"/>
              </w:rPr>
              <w:t>Networks of Exchang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E9513" w14:textId="7F72D7E9" w:rsidR="00975848" w:rsidRPr="00B51EC6" w:rsidRDefault="00975848" w:rsidP="0097584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13D07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99162F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Pr="00B51EC6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  <w:r w:rsidR="00CE26B2">
              <w:rPr>
                <w:b/>
                <w:bCs/>
                <w:color w:val="000000" w:themeColor="text1"/>
                <w:sz w:val="20"/>
                <w:szCs w:val="20"/>
              </w:rPr>
              <w:t>ACT DAY</w:t>
            </w:r>
          </w:p>
          <w:p w14:paraId="0B89B387" w14:textId="77777777" w:rsidR="00975848" w:rsidRDefault="00975848" w:rsidP="0097584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A03C3D9" w14:textId="3CB8E94E" w:rsidR="00096CF1" w:rsidRPr="00713D07" w:rsidRDefault="00975848" w:rsidP="0097584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9162F">
              <w:rPr>
                <w:b/>
                <w:bCs/>
                <w:color w:val="000000" w:themeColor="text1"/>
                <w:sz w:val="20"/>
                <w:szCs w:val="20"/>
              </w:rPr>
              <w:t>Networks of Exchange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34EF5" w14:textId="77777777" w:rsidR="00CE26B2" w:rsidRPr="00BD7743" w:rsidRDefault="00CE26B2" w:rsidP="00CE26B2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BD7743">
              <w:rPr>
                <w:b/>
                <w:bCs/>
                <w:color w:val="000000" w:themeColor="text1"/>
                <w:sz w:val="20"/>
                <w:szCs w:val="20"/>
              </w:rPr>
              <w:t>Environmental Consequences of Connectivity</w:t>
            </w:r>
          </w:p>
          <w:p w14:paraId="6B88F394" w14:textId="77777777" w:rsidR="00CE26B2" w:rsidRDefault="00CE26B2" w:rsidP="00CE26B2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D7D6373" w14:textId="7FF56827" w:rsidR="002D6883" w:rsidRPr="00713D07" w:rsidRDefault="00CE26B2" w:rsidP="00CE26B2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Networks of Exchang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AE4D0" w14:textId="5E1633D0" w:rsidR="00975848" w:rsidRPr="00975848" w:rsidRDefault="00CE26B2" w:rsidP="0097584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One pager </w:t>
            </w:r>
          </w:p>
          <w:p w14:paraId="2989000B" w14:textId="6DE8A2A0" w:rsidR="00B51EC6" w:rsidRPr="00B51EC6" w:rsidRDefault="0099162F" w:rsidP="00B51EC6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9162F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="00B51EC6" w:rsidRPr="00B51EC6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</w:p>
          <w:p w14:paraId="42DA139B" w14:textId="77777777" w:rsidR="00811FC7" w:rsidRDefault="00811FC7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E5D2A4A" w14:textId="7DD63086" w:rsidR="00811FC7" w:rsidRPr="00713D07" w:rsidRDefault="0099162F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9162F">
              <w:rPr>
                <w:b/>
                <w:bCs/>
                <w:color w:val="000000" w:themeColor="text1"/>
                <w:sz w:val="20"/>
                <w:szCs w:val="20"/>
              </w:rPr>
              <w:t>Networks of Exchang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6641C" w14:textId="0D27C3C2" w:rsidR="00BD7743" w:rsidRPr="00BD7743" w:rsidRDefault="00CE26B2" w:rsidP="00BD7743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One Pager </w:t>
            </w:r>
          </w:p>
          <w:p w14:paraId="2D5F95BF" w14:textId="77777777" w:rsidR="00BD7743" w:rsidRDefault="00BD7743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672C27EE" w14:textId="28E9D365" w:rsidR="00062A0A" w:rsidRPr="00713D07" w:rsidRDefault="00EE008E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Networks of Exchange 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1236B0FA" w:rsidR="00EE008E" w:rsidRPr="006D32FE" w:rsidRDefault="00EE008E" w:rsidP="00BD464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U</w:t>
            </w:r>
            <w:r w:rsidRPr="00EE008E">
              <w:rPr>
                <w:b/>
                <w:bCs/>
                <w:color w:val="000000"/>
                <w:sz w:val="20"/>
                <w:szCs w:val="20"/>
              </w:rPr>
              <w:t>nderstanding the growth, development, and effects of trade networks from c. 1200 to c. 1450</w:t>
            </w:r>
          </w:p>
        </w:tc>
      </w:tr>
      <w:tr w:rsidR="00CE26B2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CE26B2" w:rsidRPr="006D32FE" w:rsidRDefault="00CE26B2" w:rsidP="00CE26B2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CE26B2" w:rsidRDefault="00CE26B2" w:rsidP="00CE26B2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CE26B2" w:rsidRDefault="00CE26B2" w:rsidP="00CE26B2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CE26B2" w:rsidRDefault="00CE26B2" w:rsidP="00CE26B2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CE26B2" w:rsidRPr="002E64B6" w:rsidRDefault="00CE26B2" w:rsidP="00CE26B2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CE26B2" w:rsidRPr="006D32FE" w:rsidRDefault="00CE26B2" w:rsidP="00CE26B2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CE26B2" w:rsidRPr="002E64B6" w:rsidRDefault="00CE26B2" w:rsidP="00CE26B2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CE26B2" w:rsidRPr="006D32FE" w:rsidRDefault="00CE26B2" w:rsidP="00CE26B2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CE26B2" w:rsidRPr="006D32FE" w:rsidRDefault="00CE26B2" w:rsidP="00CE26B2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CE26B2" w:rsidRPr="006D32FE" w:rsidRDefault="00CE26B2" w:rsidP="00CE26B2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2609E50F" w:rsidR="00CE26B2" w:rsidRPr="00AC581A" w:rsidRDefault="00CE26B2" w:rsidP="00CE26B2">
            <w:pPr>
              <w:widowControl w:val="0"/>
              <w:rPr>
                <w:sz w:val="20"/>
                <w:szCs w:val="20"/>
              </w:rPr>
            </w:pPr>
            <w:r w:rsidRPr="0099162F">
              <w:rPr>
                <w:color w:val="2E2F30"/>
                <w:sz w:val="20"/>
                <w:szCs w:val="20"/>
                <w:shd w:val="clear" w:color="auto" w:fill="FFFFFF"/>
              </w:rPr>
              <w:t> </w:t>
            </w:r>
            <w:r w:rsidRPr="00B51EC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BD7743">
              <w:rPr>
                <w:sz w:val="20"/>
                <w:szCs w:val="20"/>
              </w:rPr>
              <w:t xml:space="preserve"> </w:t>
            </w:r>
            <w:r w:rsidRPr="00BD7743">
              <w:rPr>
                <w:sz w:val="20"/>
                <w:szCs w:val="20"/>
              </w:rPr>
              <w:t>I can explain the intellectual and cultural effects of the networks of exchange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7A7AE942" w:rsidR="00CE26B2" w:rsidRPr="00713D07" w:rsidRDefault="00CE26B2" w:rsidP="00CE26B2">
            <w:pPr>
              <w:widowControl w:val="0"/>
              <w:rPr>
                <w:sz w:val="20"/>
                <w:szCs w:val="20"/>
              </w:rPr>
            </w:pPr>
            <w:r w:rsidRPr="003177F6">
              <w:rPr>
                <w:sz w:val="20"/>
                <w:szCs w:val="20"/>
              </w:rPr>
              <w:t> </w:t>
            </w:r>
            <w:r>
              <w:rPr>
                <w:sz w:val="20"/>
                <w:szCs w:val="20"/>
              </w:rPr>
              <w:t>ACT DAY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65F81919" w:rsidR="00CE26B2" w:rsidRPr="002D6883" w:rsidRDefault="00CE26B2" w:rsidP="00CE26B2">
            <w:pPr>
              <w:rPr>
                <w:sz w:val="20"/>
                <w:szCs w:val="20"/>
              </w:rPr>
            </w:pPr>
            <w:r w:rsidRPr="008D2326">
              <w:rPr>
                <w:color w:val="2E2F30"/>
                <w:sz w:val="20"/>
                <w:szCs w:val="20"/>
                <w:shd w:val="clear" w:color="auto" w:fill="FFFFFF"/>
              </w:rPr>
              <w:t>I can explain the environmental effects of the networks of exchange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09E4F881" w:rsidR="00CE26B2" w:rsidRPr="00811FC7" w:rsidRDefault="00CE26B2" w:rsidP="00CE26B2">
            <w:pPr>
              <w:rPr>
                <w:sz w:val="20"/>
                <w:szCs w:val="20"/>
              </w:rPr>
            </w:pPr>
            <w:r w:rsidRPr="00CE26B2">
              <w:rPr>
                <w:sz w:val="20"/>
                <w:szCs w:val="20"/>
              </w:rPr>
              <w:t>I can analyze and create a visual representation of the growth, development, and impacts of trade networks from around 1200 to 1450. I can understand the key trade routes, the goods that were exchanged, the cultural interactions that took place, and the broader historical significance of these networks during this period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24CE7EB0" w:rsidR="00CE26B2" w:rsidRPr="008D2326" w:rsidRDefault="00CE26B2" w:rsidP="00CE26B2">
            <w:pPr>
              <w:widowControl w:val="0"/>
              <w:rPr>
                <w:sz w:val="20"/>
                <w:szCs w:val="20"/>
              </w:rPr>
            </w:pPr>
            <w:r w:rsidRPr="00CE26B2">
              <w:rPr>
                <w:sz w:val="20"/>
                <w:szCs w:val="20"/>
              </w:rPr>
              <w:t>I can analyze and create a visual representation of the growth, development, and impacts of trade networks from around 1200 to 1450. I can understand the key trade routes, the goods that were exchanged, the cultural interactions that took place, and the broader historical significance of these networks during this period.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97584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975848" w:rsidRPr="006D32FE" w:rsidRDefault="00975848" w:rsidP="00975848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975848" w:rsidRPr="006D32FE" w:rsidRDefault="00975848" w:rsidP="00975848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72F23CDC" w:rsidR="00975848" w:rsidRPr="00713D07" w:rsidRDefault="00CE26B2" w:rsidP="00975848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8D2326">
              <w:rPr>
                <w:sz w:val="20"/>
                <w:szCs w:val="20"/>
              </w:rPr>
              <w:t>Analyze a short excerpt from a traveler's account and note cultural exchanges observed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4C272996" w:rsidR="00975848" w:rsidRPr="00D00854" w:rsidRDefault="00CE26B2" w:rsidP="00975848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CT DAY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7B41AA47" w:rsidR="00975848" w:rsidRPr="00D00854" w:rsidRDefault="00CE26B2" w:rsidP="00975848">
            <w:pPr>
              <w:widowControl w:val="0"/>
              <w:rPr>
                <w:sz w:val="20"/>
                <w:szCs w:val="20"/>
              </w:rPr>
            </w:pPr>
            <w:r w:rsidRPr="008D2326">
              <w:rPr>
                <w:sz w:val="20"/>
                <w:szCs w:val="20"/>
              </w:rPr>
              <w:t>Read about the introduction of a crop to a new region and discuss its impact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36531A5D" w:rsidR="00975848" w:rsidRPr="00D00854" w:rsidRDefault="00961143" w:rsidP="00975848">
            <w:pPr>
              <w:widowControl w:val="0"/>
              <w:rPr>
                <w:sz w:val="20"/>
                <w:szCs w:val="20"/>
              </w:rPr>
            </w:pPr>
            <w:r w:rsidRPr="00961143">
              <w:rPr>
                <w:sz w:val="20"/>
                <w:szCs w:val="20"/>
              </w:rPr>
              <w:t>Write down your understanding of what a one-pager i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31FBBEB5" w:rsidR="00975848" w:rsidRPr="00D00854" w:rsidRDefault="00961143" w:rsidP="00975848">
            <w:pPr>
              <w:widowControl w:val="0"/>
              <w:rPr>
                <w:sz w:val="20"/>
                <w:szCs w:val="20"/>
              </w:rPr>
            </w:pPr>
            <w:r w:rsidRPr="00961143">
              <w:rPr>
                <w:sz w:val="20"/>
                <w:szCs w:val="20"/>
              </w:rPr>
              <w:t>Reflect on the work you did on your one-pager yesterday. Write down one thing you are proud of and one thing you want to improve or add today.</w:t>
            </w:r>
          </w:p>
        </w:tc>
      </w:tr>
      <w:tr w:rsidR="00E65E5B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E65E5B" w:rsidRPr="00B916E7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E65E5B" w:rsidRPr="006D32FE" w:rsidRDefault="00E65E5B" w:rsidP="00E65E5B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7AB74" w14:textId="77777777" w:rsidR="00713D07" w:rsidRPr="00E65E5B" w:rsidRDefault="00713D07" w:rsidP="00713D07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5B3933B7" w14:textId="77777777" w:rsidR="00713D07" w:rsidRPr="00E65E5B" w:rsidRDefault="00713D07" w:rsidP="00713D07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3C81E4A0" w14:textId="77777777" w:rsidR="00713D07" w:rsidRPr="00E65E5B" w:rsidRDefault="00713D07" w:rsidP="00713D07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>
              <w:rPr>
                <w:rFonts w:cs="Segoe UI"/>
                <w:sz w:val="20"/>
                <w:szCs w:val="20"/>
              </w:rPr>
              <w:t>0</w:t>
            </w:r>
            <w:r w:rsidRPr="00E65E5B">
              <w:rPr>
                <w:rFonts w:cs="Segoe UI"/>
                <w:sz w:val="20"/>
                <w:szCs w:val="20"/>
              </w:rPr>
              <w:t xml:space="preserve"> minutes </w:t>
            </w:r>
          </w:p>
          <w:p w14:paraId="4512BECD" w14:textId="77777777" w:rsidR="00E65E5B" w:rsidRDefault="00713D07" w:rsidP="00713D07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  <w:p w14:paraId="739E54AE" w14:textId="3FDAB9B2" w:rsidR="00713D07" w:rsidRPr="00D00854" w:rsidRDefault="00713D07" w:rsidP="00713D07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C4493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1D40DE10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2F799961" w14:textId="54591261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 w:rsidR="006631E0">
              <w:rPr>
                <w:rFonts w:cs="Segoe UI"/>
                <w:sz w:val="20"/>
                <w:szCs w:val="20"/>
              </w:rPr>
              <w:t>0</w:t>
            </w:r>
            <w:r w:rsidRPr="00E65E5B">
              <w:rPr>
                <w:rFonts w:cs="Segoe UI"/>
                <w:sz w:val="20"/>
                <w:szCs w:val="20"/>
              </w:rPr>
              <w:t xml:space="preserve"> minutes </w:t>
            </w:r>
          </w:p>
          <w:p w14:paraId="1C239970" w14:textId="6EF9696B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 w:rsidR="006631E0"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29B9F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2AA8C202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272796C1" w14:textId="1941259C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 w:rsidR="00A92C05">
              <w:rPr>
                <w:rFonts w:cs="Segoe UI"/>
                <w:sz w:val="20"/>
                <w:szCs w:val="20"/>
              </w:rPr>
              <w:t xml:space="preserve">0 </w:t>
            </w:r>
            <w:r w:rsidRPr="00E65E5B">
              <w:rPr>
                <w:rFonts w:cs="Segoe UI"/>
                <w:sz w:val="20"/>
                <w:szCs w:val="20"/>
              </w:rPr>
              <w:t xml:space="preserve">minutes </w:t>
            </w:r>
          </w:p>
          <w:p w14:paraId="0E6C0518" w14:textId="77777777" w:rsid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 w:rsidR="00A92C05"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  <w:p w14:paraId="29447347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2840564C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4E2CF145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43930C33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10EF9E89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7C90EA16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3CB79B91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74D04CB0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1CC22BD7" w14:textId="6AD7D341" w:rsidR="004958C1" w:rsidRPr="004958C1" w:rsidRDefault="004958C1" w:rsidP="004958C1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45ECB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04B55BEE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3C946632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60189BE3" w14:textId="24215080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122DA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1B32ED59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0BC8353E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2B2149EE" w14:textId="1AAF510F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</w:tr>
      <w:tr w:rsidR="00975848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975848" w:rsidRDefault="00975848" w:rsidP="00975848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75848" w:rsidRDefault="00975848" w:rsidP="00975848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75848" w:rsidRDefault="00975848" w:rsidP="00975848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975848" w:rsidRPr="00906657" w:rsidRDefault="00975848" w:rsidP="0097584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975848" w:rsidRPr="006D32FE" w:rsidRDefault="00975848" w:rsidP="0097584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1626B88B" w:rsidR="00975848" w:rsidRPr="00044CD7" w:rsidRDefault="00CE26B2" w:rsidP="00975848">
            <w:pPr>
              <w:widowControl w:val="0"/>
              <w:rPr>
                <w:sz w:val="20"/>
                <w:szCs w:val="20"/>
              </w:rPr>
            </w:pPr>
            <w:r w:rsidRPr="008D2326">
              <w:rPr>
                <w:b/>
                <w:bCs/>
                <w:sz w:val="20"/>
                <w:szCs w:val="20"/>
              </w:rPr>
              <w:t>Lecture</w:t>
            </w:r>
            <w:r w:rsidRPr="008D2326">
              <w:rPr>
                <w:sz w:val="20"/>
                <w:szCs w:val="20"/>
              </w:rPr>
              <w:t xml:space="preserve"> on the diffusion of cultural traditions and technologi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575344C1" w:rsidR="00975848" w:rsidRPr="00044CD7" w:rsidRDefault="00CE26B2" w:rsidP="0097584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ACT DAY</w:t>
            </w:r>
            <w:r w:rsidR="00975848" w:rsidRPr="003177F6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4472C3AB" w:rsidR="00975848" w:rsidRPr="00044CD7" w:rsidRDefault="00CE26B2" w:rsidP="00975848">
            <w:pPr>
              <w:rPr>
                <w:sz w:val="20"/>
                <w:szCs w:val="20"/>
              </w:rPr>
            </w:pPr>
            <w:r w:rsidRPr="008D2326">
              <w:rPr>
                <w:b/>
                <w:bCs/>
                <w:sz w:val="20"/>
                <w:szCs w:val="20"/>
              </w:rPr>
              <w:t>Lecture:</w:t>
            </w:r>
            <w:r>
              <w:rPr>
                <w:sz w:val="20"/>
                <w:szCs w:val="20"/>
              </w:rPr>
              <w:t xml:space="preserve"> </w:t>
            </w:r>
            <w:r w:rsidRPr="008D232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8D2326">
              <w:rPr>
                <w:sz w:val="20"/>
                <w:szCs w:val="20"/>
              </w:rPr>
              <w:t>Discuss the diffusion of crops and pathogens along trade rout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0E46B9D8" w:rsidR="00975848" w:rsidRPr="00044CD7" w:rsidRDefault="00961143" w:rsidP="00975848">
            <w:pPr>
              <w:rPr>
                <w:sz w:val="20"/>
                <w:szCs w:val="20"/>
              </w:rPr>
            </w:pPr>
            <w:r w:rsidRPr="00961143">
              <w:rPr>
                <w:b/>
                <w:bCs/>
                <w:sz w:val="20"/>
                <w:szCs w:val="20"/>
              </w:rPr>
              <w:t xml:space="preserve">Lecture:  </w:t>
            </w:r>
            <w:r w:rsidRPr="00961143">
              <w:rPr>
                <w:sz w:val="20"/>
                <w:szCs w:val="20"/>
              </w:rPr>
              <w:t>Introduce the assignment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08674A27" w:rsidR="00975848" w:rsidRPr="00044CD7" w:rsidRDefault="00961143" w:rsidP="00975848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/a due to one pager </w:t>
            </w:r>
            <w:r w:rsidR="008D2326" w:rsidRPr="008D2326">
              <w:rPr>
                <w:sz w:val="20"/>
                <w:szCs w:val="20"/>
              </w:rPr>
              <w:t>.</w:t>
            </w:r>
          </w:p>
        </w:tc>
      </w:tr>
      <w:tr w:rsidR="00975848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975848" w:rsidRPr="006D32FE" w:rsidRDefault="00975848" w:rsidP="00975848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975848" w:rsidRDefault="00975848" w:rsidP="0097584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75848" w:rsidRDefault="00975848" w:rsidP="0097584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975848" w:rsidRPr="00906657" w:rsidRDefault="00975848" w:rsidP="0097584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75848" w:rsidRPr="006D32FE" w:rsidRDefault="00975848" w:rsidP="00975848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7380FDAC" w:rsidR="00975848" w:rsidRPr="00D00854" w:rsidRDefault="00975848" w:rsidP="00975848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:   </w:t>
            </w:r>
            <w:r w:rsidRPr="005B5350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Pr="00B51EC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CE26B2">
              <w:rPr>
                <w:color w:val="2E2F30"/>
                <w:sz w:val="20"/>
                <w:szCs w:val="20"/>
                <w:shd w:val="clear" w:color="auto" w:fill="FFFFFF"/>
              </w:rPr>
              <w:t xml:space="preserve">n/a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0D2324E0" w:rsidR="00975848" w:rsidRPr="00D00854" w:rsidRDefault="00CE26B2" w:rsidP="0097584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CT DAY </w:t>
            </w:r>
            <w:r w:rsidR="00975848" w:rsidRPr="003177F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1DC59B6C" w:rsidR="00975848" w:rsidRPr="00D00854" w:rsidRDefault="00CE26B2" w:rsidP="00975848">
            <w:pPr>
              <w:rPr>
                <w:b/>
                <w:bCs/>
                <w:sz w:val="20"/>
                <w:szCs w:val="20"/>
              </w:rPr>
            </w:pPr>
            <w:r w:rsidRPr="00F914DC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Partner work</w:t>
            </w:r>
            <w:r w:rsidRPr="00F914DC">
              <w:rPr>
                <w:color w:val="2E2F30"/>
                <w:sz w:val="20"/>
                <w:szCs w:val="20"/>
                <w:shd w:val="clear" w:color="auto" w:fill="FFFFFF"/>
              </w:rPr>
              <w:t xml:space="preserve"> to create a cause-effect chart of environmental changes due to trade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7F0853B9" w:rsidR="00975848" w:rsidRPr="008D2326" w:rsidRDefault="00961143" w:rsidP="00975848">
            <w:pPr>
              <w:rPr>
                <w:sz w:val="20"/>
                <w:szCs w:val="20"/>
              </w:rPr>
            </w:pPr>
            <w:r w:rsidRPr="00961143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Show a student sample and clarify any misunderstanding.   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608D4BD4" w:rsidR="00975848" w:rsidRPr="00F914DC" w:rsidRDefault="00961143" w:rsidP="00975848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n/a due to one pager </w:t>
            </w:r>
          </w:p>
        </w:tc>
      </w:tr>
      <w:tr w:rsidR="00975848" w:rsidRPr="006D32FE" w14:paraId="70108707" w14:textId="77777777" w:rsidTr="00DD6B85">
        <w:trPr>
          <w:trHeight w:val="236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975848" w:rsidRPr="006D32FE" w:rsidRDefault="00975848" w:rsidP="00975848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975848" w:rsidRDefault="00975848" w:rsidP="0097584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75848" w:rsidRPr="006D32FE" w:rsidRDefault="00975848" w:rsidP="0097584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975848" w:rsidRDefault="00975848" w:rsidP="0097584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975848" w:rsidRPr="006D32FE" w:rsidRDefault="00975848" w:rsidP="00975848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65A0E" w14:textId="56527B37" w:rsidR="00975848" w:rsidRPr="00B51EC6" w:rsidRDefault="00975848" w:rsidP="00975848">
            <w:pPr>
              <w:rPr>
                <w:color w:val="2E2F30"/>
                <w:sz w:val="20"/>
                <w:szCs w:val="20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</w:rPr>
              <w:t>You Do: </w:t>
            </w: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5B5350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Pr="00B51EC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CE26B2">
              <w:rPr>
                <w:color w:val="2E2F30"/>
                <w:sz w:val="20"/>
                <w:szCs w:val="20"/>
              </w:rPr>
              <w:t xml:space="preserve">Complete a WebQuest on Marco Polo.  </w:t>
            </w:r>
          </w:p>
          <w:p w14:paraId="44E3582B" w14:textId="100C88BC" w:rsidR="00975848" w:rsidRPr="00AC581A" w:rsidRDefault="00975848" w:rsidP="00975848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70EBB0CF" w:rsidR="00975848" w:rsidRPr="00D00854" w:rsidRDefault="00CE26B2" w:rsidP="00975848">
            <w:pPr>
              <w:pStyle w:val="paragrap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2E2F30"/>
                <w:sz w:val="20"/>
                <w:szCs w:val="20"/>
              </w:rPr>
              <w:t xml:space="preserve">ACT DAY </w:t>
            </w:r>
            <w:r w:rsidR="00975848" w:rsidRPr="003177F6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2F84020A" w:rsidR="00975848" w:rsidRPr="00D00854" w:rsidRDefault="00CE26B2" w:rsidP="00975848">
            <w:pPr>
              <w:rPr>
                <w:b/>
                <w:bCs/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Research the impact</w:t>
            </w:r>
            <w:r w:rsidRPr="00F914DC">
              <w:rPr>
                <w:sz w:val="20"/>
                <w:szCs w:val="20"/>
              </w:rPr>
              <w:t xml:space="preserve"> of a specific crop or pathogen spread by trade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45FB3707" w:rsidR="00975848" w:rsidRPr="00D00854" w:rsidRDefault="00961143" w:rsidP="00975848">
            <w:pPr>
              <w:pStyle w:val="paragraph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>Independent:</w:t>
            </w:r>
            <w:r>
              <w:rPr>
                <w:rFonts w:ascii="Cambria" w:hAnsi="Cambria"/>
                <w:sz w:val="20"/>
                <w:szCs w:val="20"/>
              </w:rPr>
              <w:t xml:space="preserve">  Students will work independently or in partners on the one pager.  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765F9DD4" w:rsidR="00975848" w:rsidRPr="00EE008E" w:rsidRDefault="00961143" w:rsidP="00975848">
            <w:pPr>
              <w:widowControl w:val="0"/>
              <w:rPr>
                <w:sz w:val="20"/>
                <w:szCs w:val="20"/>
              </w:rPr>
            </w:pPr>
            <w:r w:rsidRPr="00961143">
              <w:rPr>
                <w:b/>
                <w:bCs/>
                <w:sz w:val="20"/>
                <w:szCs w:val="20"/>
              </w:rPr>
              <w:t xml:space="preserve">Independent:  </w:t>
            </w:r>
            <w:r w:rsidRPr="00961143">
              <w:rPr>
                <w:sz w:val="20"/>
                <w:szCs w:val="20"/>
              </w:rPr>
              <w:t>Students will work to finish one pager</w:t>
            </w:r>
            <w:r w:rsidRPr="00961143">
              <w:rPr>
                <w:b/>
                <w:bCs/>
                <w:sz w:val="20"/>
                <w:szCs w:val="20"/>
              </w:rPr>
              <w:t>.</w:t>
            </w:r>
          </w:p>
        </w:tc>
      </w:tr>
      <w:tr w:rsidR="00961143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61143" w:rsidRPr="006D32FE" w:rsidRDefault="00961143" w:rsidP="00961143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61143" w:rsidRPr="006D32FE" w:rsidRDefault="00961143" w:rsidP="00961143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61143" w:rsidRPr="006D32FE" w:rsidRDefault="00961143" w:rsidP="00961143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F28280" w14:textId="77777777" w:rsidR="00961143" w:rsidRPr="00F914DC" w:rsidRDefault="00961143" w:rsidP="00961143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34853F91" w14:textId="77777777" w:rsidR="00961143" w:rsidRDefault="00961143" w:rsidP="00961143">
            <w:pPr>
              <w:widowControl w:val="0"/>
              <w:rPr>
                <w:sz w:val="20"/>
                <w:szCs w:val="20"/>
              </w:rPr>
            </w:pPr>
          </w:p>
          <w:p w14:paraId="76E47A0F" w14:textId="77777777" w:rsidR="00961143" w:rsidRDefault="00961143" w:rsidP="00961143">
            <w:pPr>
              <w:widowControl w:val="0"/>
              <w:rPr>
                <w:sz w:val="20"/>
                <w:szCs w:val="20"/>
              </w:rPr>
            </w:pPr>
          </w:p>
          <w:p w14:paraId="362B903B" w14:textId="77777777" w:rsidR="00961143" w:rsidRDefault="00961143" w:rsidP="00961143">
            <w:pPr>
              <w:widowControl w:val="0"/>
              <w:rPr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3</w:t>
            </w:r>
            <w:r w:rsidRPr="00F914DC">
              <w:rPr>
                <w:sz w:val="20"/>
                <w:szCs w:val="20"/>
              </w:rPr>
              <w:t xml:space="preserve"> cultural exchanges,</w:t>
            </w:r>
          </w:p>
          <w:p w14:paraId="4048E7CC" w14:textId="77777777" w:rsidR="00961143" w:rsidRDefault="00961143" w:rsidP="00961143">
            <w:pPr>
              <w:widowControl w:val="0"/>
              <w:rPr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2</w:t>
            </w:r>
            <w:r w:rsidRPr="00F914DC">
              <w:rPr>
                <w:sz w:val="20"/>
                <w:szCs w:val="20"/>
              </w:rPr>
              <w:t xml:space="preserve"> technological transfers, </w:t>
            </w:r>
          </w:p>
          <w:p w14:paraId="47F15812" w14:textId="77777777" w:rsidR="00961143" w:rsidRDefault="00961143" w:rsidP="00961143">
            <w:pPr>
              <w:widowControl w:val="0"/>
              <w:rPr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1</w:t>
            </w:r>
            <w:r w:rsidRPr="00F914DC">
              <w:rPr>
                <w:sz w:val="20"/>
                <w:szCs w:val="20"/>
              </w:rPr>
              <w:t xml:space="preserve"> question</w:t>
            </w:r>
          </w:p>
          <w:p w14:paraId="10CC9803" w14:textId="77777777" w:rsidR="00961143" w:rsidRDefault="00961143" w:rsidP="00961143">
            <w:pPr>
              <w:widowControl w:val="0"/>
              <w:rPr>
                <w:sz w:val="20"/>
                <w:szCs w:val="20"/>
              </w:rPr>
            </w:pPr>
          </w:p>
          <w:p w14:paraId="13F06D08" w14:textId="77777777" w:rsidR="00961143" w:rsidRPr="00F914DC" w:rsidRDefault="00961143" w:rsidP="00961143">
            <w:pPr>
              <w:widowControl w:val="0"/>
              <w:rPr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Glow</w:t>
            </w:r>
            <w:r w:rsidRPr="00F914DC">
              <w:rPr>
                <w:sz w:val="20"/>
                <w:szCs w:val="20"/>
              </w:rPr>
              <w:t>- What went well today in the lesson?</w:t>
            </w:r>
          </w:p>
          <w:p w14:paraId="75988913" w14:textId="09937964" w:rsidR="00961143" w:rsidRPr="00044CD7" w:rsidRDefault="00961143" w:rsidP="00961143">
            <w:pPr>
              <w:widowControl w:val="0"/>
              <w:rPr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Grow</w:t>
            </w:r>
            <w:r w:rsidRPr="00F914DC">
              <w:rPr>
                <w:sz w:val="20"/>
                <w:szCs w:val="20"/>
              </w:rPr>
              <w:t>-What could we improve on from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0F843AB1" w:rsidR="00961143" w:rsidRPr="00D00854" w:rsidRDefault="00961143" w:rsidP="00961143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T DAY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B22AF3" w14:textId="77777777" w:rsidR="00961143" w:rsidRPr="00F914DC" w:rsidRDefault="00961143" w:rsidP="00961143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01269435" w14:textId="77777777" w:rsidR="00961143" w:rsidRDefault="00961143" w:rsidP="00961143">
            <w:pPr>
              <w:widowControl w:val="0"/>
              <w:rPr>
                <w:sz w:val="20"/>
                <w:szCs w:val="20"/>
              </w:rPr>
            </w:pPr>
          </w:p>
          <w:p w14:paraId="40106642" w14:textId="77777777" w:rsidR="00961143" w:rsidRDefault="00961143" w:rsidP="00961143">
            <w:pPr>
              <w:widowControl w:val="0"/>
              <w:rPr>
                <w:sz w:val="20"/>
                <w:szCs w:val="20"/>
              </w:rPr>
            </w:pPr>
          </w:p>
          <w:p w14:paraId="502FC3E0" w14:textId="77777777" w:rsidR="00961143" w:rsidRDefault="00961143" w:rsidP="00961143">
            <w:pPr>
              <w:widowControl w:val="0"/>
              <w:rPr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 xml:space="preserve">3 </w:t>
            </w:r>
            <w:r w:rsidRPr="00F914DC">
              <w:rPr>
                <w:sz w:val="20"/>
                <w:szCs w:val="20"/>
              </w:rPr>
              <w:t>environmental changes,</w:t>
            </w:r>
          </w:p>
          <w:p w14:paraId="537A3BC5" w14:textId="77777777" w:rsidR="00961143" w:rsidRDefault="00961143" w:rsidP="00961143">
            <w:pPr>
              <w:widowControl w:val="0"/>
              <w:rPr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2</w:t>
            </w:r>
            <w:r w:rsidRPr="00F914DC">
              <w:rPr>
                <w:sz w:val="20"/>
                <w:szCs w:val="20"/>
              </w:rPr>
              <w:t xml:space="preserve"> crops or diseases spread, </w:t>
            </w:r>
          </w:p>
          <w:p w14:paraId="1353D4C7" w14:textId="77777777" w:rsidR="00961143" w:rsidRDefault="00961143" w:rsidP="00961143">
            <w:pPr>
              <w:widowControl w:val="0"/>
              <w:rPr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1</w:t>
            </w:r>
            <w:r w:rsidRPr="00F914DC">
              <w:rPr>
                <w:sz w:val="20"/>
                <w:szCs w:val="20"/>
              </w:rPr>
              <w:t xml:space="preserve"> question</w:t>
            </w:r>
          </w:p>
          <w:p w14:paraId="12169277" w14:textId="77777777" w:rsidR="00961143" w:rsidRDefault="00961143" w:rsidP="00961143">
            <w:pPr>
              <w:widowControl w:val="0"/>
              <w:rPr>
                <w:sz w:val="20"/>
                <w:szCs w:val="20"/>
              </w:rPr>
            </w:pPr>
          </w:p>
          <w:p w14:paraId="06FD8D3E" w14:textId="77777777" w:rsidR="00961143" w:rsidRPr="00F914DC" w:rsidRDefault="00961143" w:rsidP="00961143">
            <w:pPr>
              <w:widowControl w:val="0"/>
              <w:rPr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Glow</w:t>
            </w:r>
            <w:r w:rsidRPr="00F914DC">
              <w:rPr>
                <w:sz w:val="20"/>
                <w:szCs w:val="20"/>
              </w:rPr>
              <w:t>- What went well today in the lesson?</w:t>
            </w:r>
          </w:p>
          <w:p w14:paraId="73CBB9B9" w14:textId="482024DE" w:rsidR="00961143" w:rsidRPr="00D00854" w:rsidRDefault="00961143" w:rsidP="00961143">
            <w:pPr>
              <w:rPr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Grow</w:t>
            </w:r>
            <w:r w:rsidRPr="00F914DC">
              <w:rPr>
                <w:sz w:val="20"/>
                <w:szCs w:val="20"/>
              </w:rPr>
              <w:t>-What could we improve on from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7F49F5" w14:textId="77777777" w:rsidR="00961143" w:rsidRPr="00171BA5" w:rsidRDefault="00961143" w:rsidP="00961143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4244F373" w14:textId="77777777" w:rsidR="00961143" w:rsidRDefault="00961143" w:rsidP="00961143">
            <w:pPr>
              <w:rPr>
                <w:rFonts w:ascii="Cambria" w:hAnsi="Cambria"/>
                <w:sz w:val="20"/>
                <w:szCs w:val="20"/>
              </w:rPr>
            </w:pPr>
          </w:p>
          <w:p w14:paraId="6A3C6C80" w14:textId="77777777" w:rsidR="00961143" w:rsidRDefault="00961143" w:rsidP="00961143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3 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things learned, </w:t>
            </w:r>
          </w:p>
          <w:p w14:paraId="2B1B4FA8" w14:textId="77777777" w:rsidR="00961143" w:rsidRDefault="00961143" w:rsidP="00961143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questions, </w:t>
            </w:r>
          </w:p>
          <w:p w14:paraId="51CB9BC0" w14:textId="77777777" w:rsidR="00961143" w:rsidRDefault="00961143" w:rsidP="00961143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 interesting fact,</w:t>
            </w:r>
          </w:p>
          <w:p w14:paraId="0B22E5AD" w14:textId="77777777" w:rsidR="00961143" w:rsidRDefault="00961143" w:rsidP="00961143">
            <w:pPr>
              <w:rPr>
                <w:rFonts w:ascii="Cambria" w:hAnsi="Cambria"/>
                <w:sz w:val="20"/>
                <w:szCs w:val="20"/>
              </w:rPr>
            </w:pPr>
          </w:p>
          <w:p w14:paraId="54D1D7EB" w14:textId="77777777" w:rsidR="00961143" w:rsidRPr="00171BA5" w:rsidRDefault="00961143" w:rsidP="00961143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171BA5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11552372" w14:textId="77777777" w:rsidR="00961143" w:rsidRPr="00171BA5" w:rsidRDefault="00961143" w:rsidP="00961143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9A0EEB5" w14:textId="0A3D946C" w:rsidR="00961143" w:rsidRPr="00044CD7" w:rsidRDefault="00961143" w:rsidP="00961143">
            <w:pPr>
              <w:widowControl w:val="0"/>
              <w:rPr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171BA5">
              <w:rPr>
                <w:rFonts w:ascii="Cambria" w:hAnsi="Cambria"/>
                <w:sz w:val="20"/>
                <w:szCs w:val="20"/>
              </w:rPr>
              <w:t>What did we do well to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223518" w14:textId="77777777" w:rsidR="00961143" w:rsidRPr="00961143" w:rsidRDefault="00961143" w:rsidP="00961143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961143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635BC4F0" w14:textId="77777777" w:rsidR="00961143" w:rsidRPr="00961143" w:rsidRDefault="00961143" w:rsidP="00961143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529F289E" w14:textId="77777777" w:rsidR="00961143" w:rsidRPr="00961143" w:rsidRDefault="00961143" w:rsidP="00961143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961143">
              <w:rPr>
                <w:b/>
                <w:bCs/>
                <w:sz w:val="20"/>
                <w:szCs w:val="20"/>
              </w:rPr>
              <w:t xml:space="preserve">3 things learned, </w:t>
            </w:r>
          </w:p>
          <w:p w14:paraId="3EE611C9" w14:textId="77777777" w:rsidR="00961143" w:rsidRPr="00961143" w:rsidRDefault="00961143" w:rsidP="00961143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961143">
              <w:rPr>
                <w:b/>
                <w:bCs/>
                <w:sz w:val="20"/>
                <w:szCs w:val="20"/>
              </w:rPr>
              <w:t xml:space="preserve">2 questions, </w:t>
            </w:r>
          </w:p>
          <w:p w14:paraId="1B452470" w14:textId="77777777" w:rsidR="00961143" w:rsidRPr="00961143" w:rsidRDefault="00961143" w:rsidP="00961143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961143">
              <w:rPr>
                <w:b/>
                <w:bCs/>
                <w:sz w:val="20"/>
                <w:szCs w:val="20"/>
              </w:rPr>
              <w:t>1 interesting fact,</w:t>
            </w:r>
          </w:p>
          <w:p w14:paraId="46939D0D" w14:textId="77777777" w:rsidR="00961143" w:rsidRPr="00961143" w:rsidRDefault="00961143" w:rsidP="00961143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27FCD6B0" w14:textId="77777777" w:rsidR="00961143" w:rsidRPr="00961143" w:rsidRDefault="00961143" w:rsidP="00961143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961143">
              <w:rPr>
                <w:b/>
                <w:bCs/>
                <w:sz w:val="20"/>
                <w:szCs w:val="20"/>
              </w:rPr>
              <w:t>Grow:  What could we have done better today?</w:t>
            </w:r>
          </w:p>
          <w:p w14:paraId="29C4E50C" w14:textId="77777777" w:rsidR="00961143" w:rsidRPr="00961143" w:rsidRDefault="00961143" w:rsidP="00961143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0193BF4D" w14:textId="77777777" w:rsidR="00961143" w:rsidRPr="00961143" w:rsidRDefault="00961143" w:rsidP="00961143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961143">
              <w:rPr>
                <w:b/>
                <w:bCs/>
                <w:sz w:val="20"/>
                <w:szCs w:val="20"/>
              </w:rPr>
              <w:t xml:space="preserve">Glow:  What did we do well today? </w:t>
            </w:r>
          </w:p>
          <w:p w14:paraId="5DF2835F" w14:textId="33366089" w:rsidR="00961143" w:rsidRPr="00044CD7" w:rsidRDefault="00961143" w:rsidP="00961143">
            <w:pPr>
              <w:widowControl w:val="0"/>
              <w:rPr>
                <w:sz w:val="20"/>
                <w:szCs w:val="20"/>
              </w:rPr>
            </w:pPr>
          </w:p>
        </w:tc>
      </w:tr>
      <w:tr w:rsidR="00961143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61143" w:rsidRPr="006D32FE" w:rsidRDefault="00961143" w:rsidP="00961143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SPED Modification (s):</w:t>
            </w:r>
          </w:p>
          <w:p w14:paraId="4E8D699E" w14:textId="1241243B" w:rsidR="00961143" w:rsidRPr="006D32FE" w:rsidRDefault="00961143" w:rsidP="00961143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51FA1D7" w:rsidR="00961143" w:rsidRPr="006D32FE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Partner work, extended time,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2D56B69D" w:rsidR="00961143" w:rsidRPr="006D32FE" w:rsidRDefault="00961143" w:rsidP="0096114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0687A7FD" w:rsidR="00961143" w:rsidRPr="006D32FE" w:rsidRDefault="00961143" w:rsidP="0096114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4639BE3F" w:rsidR="00961143" w:rsidRPr="006D32FE" w:rsidRDefault="00961143" w:rsidP="0096114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C987B12" w:rsidR="00961143" w:rsidRPr="006D32FE" w:rsidRDefault="00961143" w:rsidP="0096114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</w:tr>
      <w:tr w:rsidR="00961143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961143" w:rsidRPr="006D32FE" w:rsidRDefault="00961143" w:rsidP="00961143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961143" w:rsidRPr="006D32FE" w:rsidRDefault="00961143" w:rsidP="00961143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0445547C" w:rsidR="00961143" w:rsidRPr="006D32FE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n/a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0FF3E3D1" w:rsidR="00961143" w:rsidRPr="006D32FE" w:rsidRDefault="00961143" w:rsidP="0096114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6F5BBA49" w:rsidR="00961143" w:rsidRPr="006D32FE" w:rsidRDefault="00961143" w:rsidP="0096114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4ECA9BB0" w:rsidR="00961143" w:rsidRPr="006D32FE" w:rsidRDefault="00961143" w:rsidP="0096114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6F19A44D" w:rsidR="00961143" w:rsidRPr="006D32FE" w:rsidRDefault="00961143" w:rsidP="0096114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</w:tr>
      <w:tr w:rsidR="00961143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961143" w:rsidRPr="006D32FE" w:rsidRDefault="00961143" w:rsidP="00961143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961143" w:rsidRPr="006D32FE" w:rsidRDefault="00961143" w:rsidP="00961143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961143" w:rsidRPr="006D32FE" w:rsidRDefault="00961143" w:rsidP="009611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961143" w:rsidRPr="006D32FE" w:rsidRDefault="00961143" w:rsidP="00961143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961143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961143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961143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961143" w:rsidRPr="006D32FE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961143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961143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961143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961143" w:rsidRPr="006D32FE" w:rsidRDefault="00961143" w:rsidP="0096114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961143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961143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961143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961143" w:rsidRPr="006D32FE" w:rsidRDefault="00961143" w:rsidP="0096114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450E29EE" w:rsidR="00961143" w:rsidRPr="006D32FE" w:rsidRDefault="00961143" w:rsidP="0096114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Formal Unit Assessment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35A17" w14:textId="72E638F0" w:rsidR="00961143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5235371" w14:textId="0ACA89B2" w:rsidR="00961143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Reflective writing </w:t>
            </w:r>
          </w:p>
          <w:p w14:paraId="16E7F7F6" w14:textId="77777777" w:rsidR="00961143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961143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961143" w:rsidRPr="006D32FE" w:rsidRDefault="00961143" w:rsidP="0096114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961143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961143" w:rsidRPr="006D32FE" w:rsidRDefault="00961143" w:rsidP="00961143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961143" w:rsidRPr="006D32FE" w:rsidRDefault="00961143" w:rsidP="00961143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961143" w:rsidRPr="006D32FE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961143" w:rsidRPr="006D32FE" w:rsidRDefault="00961143" w:rsidP="0096114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961143" w:rsidRPr="006D32FE" w:rsidRDefault="00961143" w:rsidP="0096114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961143" w:rsidRPr="006D32FE" w:rsidRDefault="00961143" w:rsidP="0096114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961143" w:rsidRPr="006D32FE" w:rsidRDefault="00961143" w:rsidP="0096114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961143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961143" w:rsidRPr="006D32FE" w:rsidRDefault="00961143" w:rsidP="00961143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961143" w:rsidRPr="006D32FE" w:rsidRDefault="00961143" w:rsidP="00961143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961143" w:rsidRPr="006D32FE" w:rsidRDefault="00961143" w:rsidP="00961143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961143" w:rsidRPr="006D32FE" w:rsidRDefault="00961143" w:rsidP="00961143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961143" w:rsidRPr="006D32FE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961143" w:rsidRPr="006D32FE" w:rsidRDefault="00961143" w:rsidP="0096114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961143" w:rsidRPr="006D32FE" w:rsidRDefault="00961143" w:rsidP="0096114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961143" w:rsidRPr="006D32FE" w:rsidRDefault="00961143" w:rsidP="0096114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961143" w:rsidRPr="006D32FE" w:rsidRDefault="00961143" w:rsidP="0096114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961143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961143" w:rsidRDefault="00961143" w:rsidP="00961143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961143" w:rsidRPr="00EB6477" w:rsidRDefault="00961143" w:rsidP="0096114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961143" w:rsidRPr="006D32FE" w:rsidRDefault="00961143" w:rsidP="00961143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961143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961143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961143" w:rsidRPr="006D32FE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961143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961143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961143" w:rsidRPr="006D32FE" w:rsidRDefault="00961143" w:rsidP="0096114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961143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961143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961143" w:rsidRPr="006D32FE" w:rsidRDefault="00961143" w:rsidP="0096114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961143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961143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961143" w:rsidRPr="006D32FE" w:rsidRDefault="00961143" w:rsidP="0096114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961143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961143" w:rsidRDefault="00961143" w:rsidP="0096114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961143" w:rsidRPr="006D32FE" w:rsidRDefault="00961143" w:rsidP="0096114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9DC19" w14:textId="77777777" w:rsidR="001C3A78" w:rsidRDefault="001C3A78">
      <w:r>
        <w:separator/>
      </w:r>
    </w:p>
  </w:endnote>
  <w:endnote w:type="continuationSeparator" w:id="0">
    <w:p w14:paraId="5F75639B" w14:textId="77777777" w:rsidR="001C3A78" w:rsidRDefault="001C3A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EEC60" w14:textId="77777777" w:rsidR="001C3A78" w:rsidRDefault="001C3A78">
      <w:r>
        <w:separator/>
      </w:r>
    </w:p>
  </w:footnote>
  <w:footnote w:type="continuationSeparator" w:id="0">
    <w:p w14:paraId="65C70C86" w14:textId="77777777" w:rsidR="001C3A78" w:rsidRDefault="001C3A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4B9E"/>
    <w:multiLevelType w:val="multilevel"/>
    <w:tmpl w:val="565A52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0F0AC5"/>
    <w:multiLevelType w:val="multilevel"/>
    <w:tmpl w:val="D74888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636F83"/>
    <w:multiLevelType w:val="multilevel"/>
    <w:tmpl w:val="A45CD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716D9E"/>
    <w:multiLevelType w:val="multilevel"/>
    <w:tmpl w:val="2E4C9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B334E2"/>
    <w:multiLevelType w:val="multilevel"/>
    <w:tmpl w:val="02E2E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284F2C"/>
    <w:multiLevelType w:val="multilevel"/>
    <w:tmpl w:val="07FA4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713C13"/>
    <w:multiLevelType w:val="multilevel"/>
    <w:tmpl w:val="A7E8F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24D6"/>
    <w:multiLevelType w:val="multilevel"/>
    <w:tmpl w:val="C6C06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C837B1"/>
    <w:multiLevelType w:val="multilevel"/>
    <w:tmpl w:val="7A4AF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A0371B7"/>
    <w:multiLevelType w:val="multilevel"/>
    <w:tmpl w:val="AF18A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E33620"/>
    <w:multiLevelType w:val="multilevel"/>
    <w:tmpl w:val="54863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74873A8"/>
    <w:multiLevelType w:val="multilevel"/>
    <w:tmpl w:val="A6488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7F620CC"/>
    <w:multiLevelType w:val="multilevel"/>
    <w:tmpl w:val="B2367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9746267"/>
    <w:multiLevelType w:val="multilevel"/>
    <w:tmpl w:val="98BE57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4578B5"/>
    <w:multiLevelType w:val="multilevel"/>
    <w:tmpl w:val="1FEE6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F363536"/>
    <w:multiLevelType w:val="multilevel"/>
    <w:tmpl w:val="44585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41719B"/>
    <w:multiLevelType w:val="multilevel"/>
    <w:tmpl w:val="44807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4B04A98"/>
    <w:multiLevelType w:val="multilevel"/>
    <w:tmpl w:val="D5386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632296B"/>
    <w:multiLevelType w:val="multilevel"/>
    <w:tmpl w:val="39525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061243"/>
    <w:multiLevelType w:val="multilevel"/>
    <w:tmpl w:val="8AB4BE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DD473F0"/>
    <w:multiLevelType w:val="multilevel"/>
    <w:tmpl w:val="397A8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ECA6A55"/>
    <w:multiLevelType w:val="multilevel"/>
    <w:tmpl w:val="381C1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FB51370"/>
    <w:multiLevelType w:val="multilevel"/>
    <w:tmpl w:val="AFA615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FE01B39"/>
    <w:multiLevelType w:val="multilevel"/>
    <w:tmpl w:val="157EF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042461C"/>
    <w:multiLevelType w:val="hybridMultilevel"/>
    <w:tmpl w:val="AFBA0D80"/>
    <w:lvl w:ilvl="0" w:tplc="2EA25BE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24B706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CADC6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CA40F8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62A040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74A9F04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B6D972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7EEA5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42ADB2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517670EC"/>
    <w:multiLevelType w:val="multilevel"/>
    <w:tmpl w:val="CEC877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2694F59"/>
    <w:multiLevelType w:val="multilevel"/>
    <w:tmpl w:val="9DBA5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301201A"/>
    <w:multiLevelType w:val="multilevel"/>
    <w:tmpl w:val="66380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1A00339"/>
    <w:multiLevelType w:val="multilevel"/>
    <w:tmpl w:val="95428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1B05754"/>
    <w:multiLevelType w:val="multilevel"/>
    <w:tmpl w:val="FE444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38C4334"/>
    <w:multiLevelType w:val="multilevel"/>
    <w:tmpl w:val="B2E2F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7C24FDE"/>
    <w:multiLevelType w:val="multilevel"/>
    <w:tmpl w:val="70527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9511DB2"/>
    <w:multiLevelType w:val="multilevel"/>
    <w:tmpl w:val="EF30B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AF45E05"/>
    <w:multiLevelType w:val="hybridMultilevel"/>
    <w:tmpl w:val="3C807F64"/>
    <w:lvl w:ilvl="0" w:tplc="ADEEF98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6F21EDA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02EC50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D2D382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792AFC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20F9F2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2C09DA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1E229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CE0E06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6C025C85"/>
    <w:multiLevelType w:val="multilevel"/>
    <w:tmpl w:val="3834A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DDC4FA3"/>
    <w:multiLevelType w:val="multilevel"/>
    <w:tmpl w:val="AFCCC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E046F06"/>
    <w:multiLevelType w:val="multilevel"/>
    <w:tmpl w:val="3342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F6A7A40"/>
    <w:multiLevelType w:val="multilevel"/>
    <w:tmpl w:val="93F21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A777A57"/>
    <w:multiLevelType w:val="multilevel"/>
    <w:tmpl w:val="47DA0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CB74C34"/>
    <w:multiLevelType w:val="multilevel"/>
    <w:tmpl w:val="37367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1612859">
    <w:abstractNumId w:val="18"/>
  </w:num>
  <w:num w:numId="2" w16cid:durableId="185025437">
    <w:abstractNumId w:val="23"/>
  </w:num>
  <w:num w:numId="3" w16cid:durableId="410129898">
    <w:abstractNumId w:val="31"/>
  </w:num>
  <w:num w:numId="4" w16cid:durableId="591860029">
    <w:abstractNumId w:val="20"/>
  </w:num>
  <w:num w:numId="5" w16cid:durableId="2115246321">
    <w:abstractNumId w:val="6"/>
  </w:num>
  <w:num w:numId="6" w16cid:durableId="1231693155">
    <w:abstractNumId w:val="10"/>
  </w:num>
  <w:num w:numId="7" w16cid:durableId="1833325366">
    <w:abstractNumId w:val="26"/>
  </w:num>
  <w:num w:numId="8" w16cid:durableId="572006455">
    <w:abstractNumId w:val="24"/>
  </w:num>
  <w:num w:numId="9" w16cid:durableId="1956324821">
    <w:abstractNumId w:val="33"/>
  </w:num>
  <w:num w:numId="10" w16cid:durableId="998920079">
    <w:abstractNumId w:val="17"/>
  </w:num>
  <w:num w:numId="11" w16cid:durableId="1544631335">
    <w:abstractNumId w:val="27"/>
  </w:num>
  <w:num w:numId="12" w16cid:durableId="854225019">
    <w:abstractNumId w:val="14"/>
  </w:num>
  <w:num w:numId="13" w16cid:durableId="793210272">
    <w:abstractNumId w:val="34"/>
  </w:num>
  <w:num w:numId="14" w16cid:durableId="777138373">
    <w:abstractNumId w:val="39"/>
  </w:num>
  <w:num w:numId="15" w16cid:durableId="58674082">
    <w:abstractNumId w:val="15"/>
  </w:num>
  <w:num w:numId="16" w16cid:durableId="528839568">
    <w:abstractNumId w:val="11"/>
  </w:num>
  <w:num w:numId="17" w16cid:durableId="533079476">
    <w:abstractNumId w:val="35"/>
  </w:num>
  <w:num w:numId="18" w16cid:durableId="403648656">
    <w:abstractNumId w:val="16"/>
  </w:num>
  <w:num w:numId="19" w16cid:durableId="1944023285">
    <w:abstractNumId w:val="2"/>
  </w:num>
  <w:num w:numId="20" w16cid:durableId="827525496">
    <w:abstractNumId w:val="37"/>
  </w:num>
  <w:num w:numId="21" w16cid:durableId="1659384174">
    <w:abstractNumId w:val="5"/>
  </w:num>
  <w:num w:numId="22" w16cid:durableId="299921367">
    <w:abstractNumId w:val="36"/>
  </w:num>
  <w:num w:numId="23" w16cid:durableId="682827205">
    <w:abstractNumId w:val="9"/>
  </w:num>
  <w:num w:numId="24" w16cid:durableId="451174524">
    <w:abstractNumId w:val="38"/>
  </w:num>
  <w:num w:numId="25" w16cid:durableId="712969191">
    <w:abstractNumId w:val="8"/>
  </w:num>
  <w:num w:numId="26" w16cid:durableId="1402405506">
    <w:abstractNumId w:val="32"/>
  </w:num>
  <w:num w:numId="27" w16cid:durableId="284777551">
    <w:abstractNumId w:val="22"/>
  </w:num>
  <w:num w:numId="28" w16cid:durableId="1445538955">
    <w:abstractNumId w:val="3"/>
  </w:num>
  <w:num w:numId="29" w16cid:durableId="301421758">
    <w:abstractNumId w:val="0"/>
  </w:num>
  <w:num w:numId="30" w16cid:durableId="1890409001">
    <w:abstractNumId w:val="7"/>
  </w:num>
  <w:num w:numId="31" w16cid:durableId="667555747">
    <w:abstractNumId w:val="25"/>
  </w:num>
  <w:num w:numId="32" w16cid:durableId="708067745">
    <w:abstractNumId w:val="1"/>
  </w:num>
  <w:num w:numId="33" w16cid:durableId="1904826815">
    <w:abstractNumId w:val="30"/>
  </w:num>
  <w:num w:numId="34" w16cid:durableId="777483505">
    <w:abstractNumId w:val="4"/>
  </w:num>
  <w:num w:numId="35" w16cid:durableId="688675489">
    <w:abstractNumId w:val="13"/>
  </w:num>
  <w:num w:numId="36" w16cid:durableId="1159927085">
    <w:abstractNumId w:val="19"/>
  </w:num>
  <w:num w:numId="37" w16cid:durableId="894048532">
    <w:abstractNumId w:val="29"/>
  </w:num>
  <w:num w:numId="38" w16cid:durableId="1138379331">
    <w:abstractNumId w:val="21"/>
  </w:num>
  <w:num w:numId="39" w16cid:durableId="2116099171">
    <w:abstractNumId w:val="12"/>
  </w:num>
  <w:num w:numId="40" w16cid:durableId="10632006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05663"/>
    <w:rsid w:val="000109CE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44CBA"/>
    <w:rsid w:val="00044CD7"/>
    <w:rsid w:val="00046503"/>
    <w:rsid w:val="000531DB"/>
    <w:rsid w:val="0005716F"/>
    <w:rsid w:val="00060FFB"/>
    <w:rsid w:val="0006254D"/>
    <w:rsid w:val="00062699"/>
    <w:rsid w:val="00062A0A"/>
    <w:rsid w:val="00082F9C"/>
    <w:rsid w:val="00083FD9"/>
    <w:rsid w:val="00087892"/>
    <w:rsid w:val="000901B5"/>
    <w:rsid w:val="00091959"/>
    <w:rsid w:val="00091D32"/>
    <w:rsid w:val="00096CF1"/>
    <w:rsid w:val="000A52CF"/>
    <w:rsid w:val="000A7D71"/>
    <w:rsid w:val="000B1A2E"/>
    <w:rsid w:val="000B7D40"/>
    <w:rsid w:val="000C43D1"/>
    <w:rsid w:val="000C6B0C"/>
    <w:rsid w:val="000D0E94"/>
    <w:rsid w:val="000D1CF4"/>
    <w:rsid w:val="000D3447"/>
    <w:rsid w:val="000D507B"/>
    <w:rsid w:val="000E36FE"/>
    <w:rsid w:val="000E618D"/>
    <w:rsid w:val="000E67A1"/>
    <w:rsid w:val="000E6FE7"/>
    <w:rsid w:val="000F22A5"/>
    <w:rsid w:val="001007A0"/>
    <w:rsid w:val="001108F4"/>
    <w:rsid w:val="0011104D"/>
    <w:rsid w:val="0011546F"/>
    <w:rsid w:val="00121A1F"/>
    <w:rsid w:val="00121C77"/>
    <w:rsid w:val="001223E9"/>
    <w:rsid w:val="00124A8D"/>
    <w:rsid w:val="00127543"/>
    <w:rsid w:val="001347A0"/>
    <w:rsid w:val="00136232"/>
    <w:rsid w:val="001475C3"/>
    <w:rsid w:val="001507B1"/>
    <w:rsid w:val="0015239A"/>
    <w:rsid w:val="00152A12"/>
    <w:rsid w:val="00160666"/>
    <w:rsid w:val="00161597"/>
    <w:rsid w:val="0016394C"/>
    <w:rsid w:val="00163CA6"/>
    <w:rsid w:val="00164372"/>
    <w:rsid w:val="00164D6F"/>
    <w:rsid w:val="00165822"/>
    <w:rsid w:val="0016736E"/>
    <w:rsid w:val="00171106"/>
    <w:rsid w:val="0017795F"/>
    <w:rsid w:val="001814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3A78"/>
    <w:rsid w:val="001C5778"/>
    <w:rsid w:val="001C57EE"/>
    <w:rsid w:val="001C6FAF"/>
    <w:rsid w:val="001D0DEC"/>
    <w:rsid w:val="001D2FE0"/>
    <w:rsid w:val="001D799C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35DD"/>
    <w:rsid w:val="002352C5"/>
    <w:rsid w:val="00235700"/>
    <w:rsid w:val="00235F45"/>
    <w:rsid w:val="00237E8B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A7858"/>
    <w:rsid w:val="002B04C2"/>
    <w:rsid w:val="002B6E96"/>
    <w:rsid w:val="002C0C11"/>
    <w:rsid w:val="002C4135"/>
    <w:rsid w:val="002C4D09"/>
    <w:rsid w:val="002D1EAB"/>
    <w:rsid w:val="002D6883"/>
    <w:rsid w:val="002E110D"/>
    <w:rsid w:val="002E3BFE"/>
    <w:rsid w:val="002E5269"/>
    <w:rsid w:val="002E63CD"/>
    <w:rsid w:val="002E64B6"/>
    <w:rsid w:val="002F2CF8"/>
    <w:rsid w:val="00302150"/>
    <w:rsid w:val="00302BFC"/>
    <w:rsid w:val="003138D7"/>
    <w:rsid w:val="003177F6"/>
    <w:rsid w:val="003245A2"/>
    <w:rsid w:val="00325222"/>
    <w:rsid w:val="00325CAD"/>
    <w:rsid w:val="00341DB6"/>
    <w:rsid w:val="00343612"/>
    <w:rsid w:val="00345EA3"/>
    <w:rsid w:val="00355704"/>
    <w:rsid w:val="00360838"/>
    <w:rsid w:val="003643CE"/>
    <w:rsid w:val="00365F10"/>
    <w:rsid w:val="0036648D"/>
    <w:rsid w:val="00371E81"/>
    <w:rsid w:val="003811B1"/>
    <w:rsid w:val="00381963"/>
    <w:rsid w:val="00382425"/>
    <w:rsid w:val="0038282E"/>
    <w:rsid w:val="0039668A"/>
    <w:rsid w:val="003972C1"/>
    <w:rsid w:val="003A06FF"/>
    <w:rsid w:val="003A079B"/>
    <w:rsid w:val="003B6E85"/>
    <w:rsid w:val="003C230C"/>
    <w:rsid w:val="003C2E29"/>
    <w:rsid w:val="003C4547"/>
    <w:rsid w:val="003D5D13"/>
    <w:rsid w:val="003D6265"/>
    <w:rsid w:val="003E006A"/>
    <w:rsid w:val="003E01DF"/>
    <w:rsid w:val="003E03CF"/>
    <w:rsid w:val="003E1054"/>
    <w:rsid w:val="003E446D"/>
    <w:rsid w:val="003E5466"/>
    <w:rsid w:val="00400157"/>
    <w:rsid w:val="00403FDF"/>
    <w:rsid w:val="004161FB"/>
    <w:rsid w:val="00417B98"/>
    <w:rsid w:val="004321F8"/>
    <w:rsid w:val="00433BFF"/>
    <w:rsid w:val="004361AD"/>
    <w:rsid w:val="00436220"/>
    <w:rsid w:val="00436933"/>
    <w:rsid w:val="00442474"/>
    <w:rsid w:val="004452A4"/>
    <w:rsid w:val="00476E1A"/>
    <w:rsid w:val="0048706C"/>
    <w:rsid w:val="00487501"/>
    <w:rsid w:val="00490DCD"/>
    <w:rsid w:val="004958C1"/>
    <w:rsid w:val="004963D9"/>
    <w:rsid w:val="004A1AE1"/>
    <w:rsid w:val="004A1BDA"/>
    <w:rsid w:val="004C1CDC"/>
    <w:rsid w:val="004C4218"/>
    <w:rsid w:val="004C5171"/>
    <w:rsid w:val="004E3039"/>
    <w:rsid w:val="004E54BE"/>
    <w:rsid w:val="004F0806"/>
    <w:rsid w:val="004F4EFB"/>
    <w:rsid w:val="005009C6"/>
    <w:rsid w:val="00503AC2"/>
    <w:rsid w:val="00505A49"/>
    <w:rsid w:val="00510D04"/>
    <w:rsid w:val="0051416F"/>
    <w:rsid w:val="0051427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653FF"/>
    <w:rsid w:val="00572052"/>
    <w:rsid w:val="0057551A"/>
    <w:rsid w:val="005773D0"/>
    <w:rsid w:val="00577BD7"/>
    <w:rsid w:val="00585A19"/>
    <w:rsid w:val="005878CB"/>
    <w:rsid w:val="00591524"/>
    <w:rsid w:val="005A2787"/>
    <w:rsid w:val="005A2F9A"/>
    <w:rsid w:val="005A4352"/>
    <w:rsid w:val="005A4DB9"/>
    <w:rsid w:val="005A60DC"/>
    <w:rsid w:val="005A720C"/>
    <w:rsid w:val="005A72A6"/>
    <w:rsid w:val="005B3E67"/>
    <w:rsid w:val="005B5350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4E75"/>
    <w:rsid w:val="00636095"/>
    <w:rsid w:val="00636620"/>
    <w:rsid w:val="006366C6"/>
    <w:rsid w:val="00647D03"/>
    <w:rsid w:val="0065767B"/>
    <w:rsid w:val="006631E0"/>
    <w:rsid w:val="0067071E"/>
    <w:rsid w:val="006772C6"/>
    <w:rsid w:val="00680798"/>
    <w:rsid w:val="00686222"/>
    <w:rsid w:val="00687576"/>
    <w:rsid w:val="00696A6D"/>
    <w:rsid w:val="006A24D2"/>
    <w:rsid w:val="006A404F"/>
    <w:rsid w:val="006A52E5"/>
    <w:rsid w:val="006A72A3"/>
    <w:rsid w:val="006B3AD1"/>
    <w:rsid w:val="006B4267"/>
    <w:rsid w:val="006C2ACB"/>
    <w:rsid w:val="006C44A5"/>
    <w:rsid w:val="006C5FEE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3D07"/>
    <w:rsid w:val="00715AFC"/>
    <w:rsid w:val="0072117D"/>
    <w:rsid w:val="00721422"/>
    <w:rsid w:val="00722351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253"/>
    <w:rsid w:val="007A3E2C"/>
    <w:rsid w:val="007A6953"/>
    <w:rsid w:val="007B0419"/>
    <w:rsid w:val="007B380C"/>
    <w:rsid w:val="007B3CA6"/>
    <w:rsid w:val="007D2F41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1FC7"/>
    <w:rsid w:val="00813119"/>
    <w:rsid w:val="008220E5"/>
    <w:rsid w:val="00825B8B"/>
    <w:rsid w:val="0083719C"/>
    <w:rsid w:val="00844C40"/>
    <w:rsid w:val="00857F27"/>
    <w:rsid w:val="00860FBC"/>
    <w:rsid w:val="00863B39"/>
    <w:rsid w:val="008653CA"/>
    <w:rsid w:val="00865CE8"/>
    <w:rsid w:val="00884D2E"/>
    <w:rsid w:val="00890D11"/>
    <w:rsid w:val="00894EAC"/>
    <w:rsid w:val="00897EEF"/>
    <w:rsid w:val="008A362A"/>
    <w:rsid w:val="008A7EC3"/>
    <w:rsid w:val="008B1576"/>
    <w:rsid w:val="008B32D3"/>
    <w:rsid w:val="008B5B3A"/>
    <w:rsid w:val="008C1F88"/>
    <w:rsid w:val="008D2326"/>
    <w:rsid w:val="008D2EA1"/>
    <w:rsid w:val="008E483E"/>
    <w:rsid w:val="008E72DA"/>
    <w:rsid w:val="008F5E13"/>
    <w:rsid w:val="00906657"/>
    <w:rsid w:val="009069FD"/>
    <w:rsid w:val="00913861"/>
    <w:rsid w:val="00915931"/>
    <w:rsid w:val="00917FFB"/>
    <w:rsid w:val="009242F1"/>
    <w:rsid w:val="00925459"/>
    <w:rsid w:val="0093144C"/>
    <w:rsid w:val="00945E73"/>
    <w:rsid w:val="00947985"/>
    <w:rsid w:val="00951878"/>
    <w:rsid w:val="00955D52"/>
    <w:rsid w:val="00961143"/>
    <w:rsid w:val="00962DD8"/>
    <w:rsid w:val="00966881"/>
    <w:rsid w:val="00973C8D"/>
    <w:rsid w:val="00973E62"/>
    <w:rsid w:val="0097448F"/>
    <w:rsid w:val="00975848"/>
    <w:rsid w:val="00982D81"/>
    <w:rsid w:val="0098556E"/>
    <w:rsid w:val="0099162F"/>
    <w:rsid w:val="00991CE8"/>
    <w:rsid w:val="009939B0"/>
    <w:rsid w:val="009974FE"/>
    <w:rsid w:val="009A63B8"/>
    <w:rsid w:val="009B02F8"/>
    <w:rsid w:val="009B037F"/>
    <w:rsid w:val="009B0566"/>
    <w:rsid w:val="009B0B43"/>
    <w:rsid w:val="009B5110"/>
    <w:rsid w:val="009B612B"/>
    <w:rsid w:val="009B69BE"/>
    <w:rsid w:val="009B7605"/>
    <w:rsid w:val="009C3D72"/>
    <w:rsid w:val="009C42A7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45721"/>
    <w:rsid w:val="00A50138"/>
    <w:rsid w:val="00A54AA0"/>
    <w:rsid w:val="00A55863"/>
    <w:rsid w:val="00A60798"/>
    <w:rsid w:val="00A6329A"/>
    <w:rsid w:val="00A64538"/>
    <w:rsid w:val="00A73118"/>
    <w:rsid w:val="00A74114"/>
    <w:rsid w:val="00A75867"/>
    <w:rsid w:val="00A75B35"/>
    <w:rsid w:val="00A76F6B"/>
    <w:rsid w:val="00A82D25"/>
    <w:rsid w:val="00A84287"/>
    <w:rsid w:val="00A872A3"/>
    <w:rsid w:val="00A92C05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C581A"/>
    <w:rsid w:val="00AD0245"/>
    <w:rsid w:val="00AF0BAA"/>
    <w:rsid w:val="00AF0F6C"/>
    <w:rsid w:val="00AF51D6"/>
    <w:rsid w:val="00AF7BF7"/>
    <w:rsid w:val="00B01DA9"/>
    <w:rsid w:val="00B04D78"/>
    <w:rsid w:val="00B06DA9"/>
    <w:rsid w:val="00B0748E"/>
    <w:rsid w:val="00B15058"/>
    <w:rsid w:val="00B16504"/>
    <w:rsid w:val="00B179C1"/>
    <w:rsid w:val="00B252EA"/>
    <w:rsid w:val="00B3075D"/>
    <w:rsid w:val="00B30B65"/>
    <w:rsid w:val="00B33395"/>
    <w:rsid w:val="00B361BA"/>
    <w:rsid w:val="00B37632"/>
    <w:rsid w:val="00B37E68"/>
    <w:rsid w:val="00B436FD"/>
    <w:rsid w:val="00B45DFF"/>
    <w:rsid w:val="00B514C8"/>
    <w:rsid w:val="00B51EC6"/>
    <w:rsid w:val="00B5604E"/>
    <w:rsid w:val="00B60BC1"/>
    <w:rsid w:val="00B6113C"/>
    <w:rsid w:val="00B72C47"/>
    <w:rsid w:val="00B75EF9"/>
    <w:rsid w:val="00B916E7"/>
    <w:rsid w:val="00B971C1"/>
    <w:rsid w:val="00BA141E"/>
    <w:rsid w:val="00BB375A"/>
    <w:rsid w:val="00BD464D"/>
    <w:rsid w:val="00BD4E5C"/>
    <w:rsid w:val="00BD4FFF"/>
    <w:rsid w:val="00BD7743"/>
    <w:rsid w:val="00BE7787"/>
    <w:rsid w:val="00BF215D"/>
    <w:rsid w:val="00C04A27"/>
    <w:rsid w:val="00C0709C"/>
    <w:rsid w:val="00C14E52"/>
    <w:rsid w:val="00C17172"/>
    <w:rsid w:val="00C27645"/>
    <w:rsid w:val="00C3609A"/>
    <w:rsid w:val="00C402BE"/>
    <w:rsid w:val="00C420E6"/>
    <w:rsid w:val="00C50CC4"/>
    <w:rsid w:val="00C539BF"/>
    <w:rsid w:val="00C6012D"/>
    <w:rsid w:val="00C6256F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B398A"/>
    <w:rsid w:val="00CB61C9"/>
    <w:rsid w:val="00CC22EC"/>
    <w:rsid w:val="00CD3935"/>
    <w:rsid w:val="00CD731F"/>
    <w:rsid w:val="00CE26B2"/>
    <w:rsid w:val="00CE5B86"/>
    <w:rsid w:val="00CF0BB2"/>
    <w:rsid w:val="00CF468C"/>
    <w:rsid w:val="00D003CB"/>
    <w:rsid w:val="00D00854"/>
    <w:rsid w:val="00D00C36"/>
    <w:rsid w:val="00D00D80"/>
    <w:rsid w:val="00D0293F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34ED"/>
    <w:rsid w:val="00DA56B6"/>
    <w:rsid w:val="00DB0AE5"/>
    <w:rsid w:val="00DB30E5"/>
    <w:rsid w:val="00DB74FF"/>
    <w:rsid w:val="00DC2390"/>
    <w:rsid w:val="00DC39CB"/>
    <w:rsid w:val="00DC53F3"/>
    <w:rsid w:val="00DC7FEB"/>
    <w:rsid w:val="00DD4142"/>
    <w:rsid w:val="00DD6B85"/>
    <w:rsid w:val="00DD6DC7"/>
    <w:rsid w:val="00DE65CA"/>
    <w:rsid w:val="00DE7315"/>
    <w:rsid w:val="00DF3D11"/>
    <w:rsid w:val="00E1699D"/>
    <w:rsid w:val="00E24B7B"/>
    <w:rsid w:val="00E24DEA"/>
    <w:rsid w:val="00E25DFE"/>
    <w:rsid w:val="00E418B1"/>
    <w:rsid w:val="00E41C33"/>
    <w:rsid w:val="00E469B8"/>
    <w:rsid w:val="00E50D0E"/>
    <w:rsid w:val="00E5102F"/>
    <w:rsid w:val="00E55324"/>
    <w:rsid w:val="00E621D4"/>
    <w:rsid w:val="00E65E5B"/>
    <w:rsid w:val="00E67E33"/>
    <w:rsid w:val="00E7051F"/>
    <w:rsid w:val="00E72D37"/>
    <w:rsid w:val="00E72E0E"/>
    <w:rsid w:val="00E74A9C"/>
    <w:rsid w:val="00E76216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D1CBD"/>
    <w:rsid w:val="00EE008E"/>
    <w:rsid w:val="00EE0944"/>
    <w:rsid w:val="00EE13E4"/>
    <w:rsid w:val="00EE2281"/>
    <w:rsid w:val="00EE4A99"/>
    <w:rsid w:val="00EF0065"/>
    <w:rsid w:val="00EF04FB"/>
    <w:rsid w:val="00EF6705"/>
    <w:rsid w:val="00F0449D"/>
    <w:rsid w:val="00F0782E"/>
    <w:rsid w:val="00F166FC"/>
    <w:rsid w:val="00F23F8D"/>
    <w:rsid w:val="00F2459A"/>
    <w:rsid w:val="00F30D0F"/>
    <w:rsid w:val="00F35C8C"/>
    <w:rsid w:val="00F36049"/>
    <w:rsid w:val="00F376E4"/>
    <w:rsid w:val="00F37B08"/>
    <w:rsid w:val="00F42AD3"/>
    <w:rsid w:val="00F5240B"/>
    <w:rsid w:val="00F56745"/>
    <w:rsid w:val="00F61667"/>
    <w:rsid w:val="00F62BD8"/>
    <w:rsid w:val="00F65699"/>
    <w:rsid w:val="00F72621"/>
    <w:rsid w:val="00F7595B"/>
    <w:rsid w:val="00F817DB"/>
    <w:rsid w:val="00F914DC"/>
    <w:rsid w:val="00F930DC"/>
    <w:rsid w:val="00FA46AF"/>
    <w:rsid w:val="00FB075A"/>
    <w:rsid w:val="00FB5998"/>
    <w:rsid w:val="00FC2913"/>
    <w:rsid w:val="00FC47CD"/>
    <w:rsid w:val="00FC4A1C"/>
    <w:rsid w:val="00FC52AE"/>
    <w:rsid w:val="00FC5336"/>
    <w:rsid w:val="00FD517D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77F6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  <w:style w:type="character" w:styleId="Strong">
    <w:name w:val="Strong"/>
    <w:basedOn w:val="DefaultParagraphFont"/>
    <w:uiPriority w:val="22"/>
    <w:qFormat/>
    <w:rsid w:val="00713D07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B51EC6"/>
    <w:rPr>
      <w:rFonts w:ascii="Times New Roman" w:eastAsia="Times New Roman" w:hAnsi="Times New Roman" w:cs="Times New Roman"/>
      <w:color w:val="434343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3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5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21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7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64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026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3451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663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810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8404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42197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24205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4594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1492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22662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593661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2762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2315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5756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70135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184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2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32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983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099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2949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6681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0041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8054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9844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3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7429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93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8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5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4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24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7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6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10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2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020364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086</Words>
  <Characters>619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3</cp:revision>
  <cp:lastPrinted>2024-08-02T19:14:00Z</cp:lastPrinted>
  <dcterms:created xsi:type="dcterms:W3CDTF">2024-10-14T07:03:00Z</dcterms:created>
  <dcterms:modified xsi:type="dcterms:W3CDTF">2024-10-14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